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8DC6A" w14:textId="77777777" w:rsidR="00DE3D75" w:rsidRPr="00F33FDF" w:rsidRDefault="00DE3D75" w:rsidP="00DE3D75">
      <w:pPr>
        <w:spacing w:after="0"/>
        <w:jc w:val="center"/>
        <w:rPr>
          <w:rFonts w:cstheme="minorHAnsi"/>
          <w:lang w:val="es-ES"/>
        </w:rPr>
      </w:pPr>
    </w:p>
    <w:p w14:paraId="5A0C9C22" w14:textId="77777777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 xml:space="preserve">De acuerdo con los requisitos del Título II de la Ley </w:t>
      </w:r>
      <w:r w:rsidR="003C0E14">
        <w:rPr>
          <w:rFonts w:cstheme="minorHAnsi"/>
          <w:sz w:val="24"/>
          <w:szCs w:val="24"/>
          <w:lang w:val="es-ES"/>
        </w:rPr>
        <w:t>para</w:t>
      </w:r>
      <w:r w:rsidR="00AF4A11">
        <w:rPr>
          <w:rFonts w:cstheme="minorHAnsi"/>
          <w:sz w:val="24"/>
          <w:szCs w:val="24"/>
          <w:lang w:val="es-ES"/>
        </w:rPr>
        <w:t xml:space="preserve"> </w:t>
      </w:r>
      <w:proofErr w:type="gramStart"/>
      <w:r w:rsidRPr="00C81E01">
        <w:rPr>
          <w:rFonts w:cstheme="minorHAnsi"/>
          <w:sz w:val="24"/>
          <w:szCs w:val="24"/>
          <w:lang w:val="es-ES"/>
        </w:rPr>
        <w:t>Estadounidenses</w:t>
      </w:r>
      <w:proofErr w:type="gramEnd"/>
      <w:r w:rsidRPr="00C81E01">
        <w:rPr>
          <w:rFonts w:cstheme="minorHAnsi"/>
          <w:sz w:val="24"/>
          <w:szCs w:val="24"/>
          <w:lang w:val="es-ES"/>
        </w:rPr>
        <w:t xml:space="preserve"> con Discapacidades de 1990 ("ADA"), la Ciudad de El Centro no discriminará a personas calificadas con discapacidad </w:t>
      </w:r>
      <w:r w:rsidR="00A04463">
        <w:rPr>
          <w:rFonts w:cstheme="minorHAnsi"/>
          <w:sz w:val="24"/>
          <w:szCs w:val="24"/>
          <w:lang w:val="es-ES"/>
        </w:rPr>
        <w:t xml:space="preserve">por </w:t>
      </w:r>
      <w:r w:rsidRPr="00C81E01">
        <w:rPr>
          <w:rFonts w:cstheme="minorHAnsi"/>
          <w:sz w:val="24"/>
          <w:szCs w:val="24"/>
          <w:lang w:val="es-ES"/>
        </w:rPr>
        <w:t>sus servicios, programas o actividades.</w:t>
      </w:r>
    </w:p>
    <w:p w14:paraId="30CEA516" w14:textId="77777777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b/>
          <w:sz w:val="24"/>
          <w:szCs w:val="24"/>
          <w:lang w:val="es-ES"/>
        </w:rPr>
        <w:t>Empleo:</w:t>
      </w:r>
      <w:r w:rsidRPr="00C81E01">
        <w:rPr>
          <w:rFonts w:cstheme="minorHAnsi"/>
          <w:sz w:val="24"/>
          <w:szCs w:val="24"/>
          <w:lang w:val="es-ES"/>
        </w:rPr>
        <w:t xml:space="preserve"> La Ciudad de El Centro no discrimina por motivos de discapacidad en sus prácticas de contratación o empleo y cumple con todas las regulaciones promulgadas por la Comisión de Igualdad de Oportunidades en el Empleo de los Estados Unidos bajo el Título I de la ADA.</w:t>
      </w:r>
    </w:p>
    <w:p w14:paraId="02A00394" w14:textId="77777777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b/>
          <w:sz w:val="24"/>
          <w:szCs w:val="24"/>
          <w:lang w:val="es-ES"/>
        </w:rPr>
        <w:t xml:space="preserve">Comunicación </w:t>
      </w:r>
      <w:r w:rsidR="00EA2496">
        <w:rPr>
          <w:rFonts w:cstheme="minorHAnsi"/>
          <w:b/>
          <w:sz w:val="24"/>
          <w:szCs w:val="24"/>
          <w:lang w:val="es-ES"/>
        </w:rPr>
        <w:t>E</w:t>
      </w:r>
      <w:r w:rsidRPr="00C81E01">
        <w:rPr>
          <w:rFonts w:cstheme="minorHAnsi"/>
          <w:b/>
          <w:sz w:val="24"/>
          <w:szCs w:val="24"/>
          <w:lang w:val="es-ES"/>
        </w:rPr>
        <w:t>fectiva:</w:t>
      </w:r>
      <w:r w:rsidRPr="00C81E01">
        <w:rPr>
          <w:rFonts w:cstheme="minorHAnsi"/>
          <w:sz w:val="24"/>
          <w:szCs w:val="24"/>
          <w:lang w:val="es-ES"/>
        </w:rPr>
        <w:t xml:space="preserve"> la Ciudad de El Centro generalmente, cuando</w:t>
      </w:r>
      <w:r w:rsidR="00EA2496">
        <w:rPr>
          <w:rFonts w:cstheme="minorHAnsi"/>
          <w:sz w:val="24"/>
          <w:szCs w:val="24"/>
          <w:lang w:val="es-ES"/>
        </w:rPr>
        <w:t xml:space="preserve"> se le</w:t>
      </w:r>
      <w:r w:rsidRPr="00C81E01">
        <w:rPr>
          <w:rFonts w:cstheme="minorHAnsi"/>
          <w:sz w:val="24"/>
          <w:szCs w:val="24"/>
          <w:lang w:val="es-ES"/>
        </w:rPr>
        <w:t xml:space="preserve"> solicite, brindará las ayudas y los servicios adecuados que conduzcan a una comunicación efectiva para personas calificadas con discapacidades para que puedan participar por igual en los programas, servicios y actividades de la Ciudad de El Centro.</w:t>
      </w:r>
    </w:p>
    <w:p w14:paraId="4FB5FC49" w14:textId="087EB6B1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b/>
          <w:sz w:val="24"/>
          <w:szCs w:val="24"/>
          <w:lang w:val="es-ES"/>
        </w:rPr>
        <w:t xml:space="preserve">Modificaciones a las </w:t>
      </w:r>
      <w:r w:rsidR="00A04463">
        <w:rPr>
          <w:rFonts w:cstheme="minorHAnsi"/>
          <w:b/>
          <w:sz w:val="24"/>
          <w:szCs w:val="24"/>
          <w:lang w:val="es-ES"/>
        </w:rPr>
        <w:t>Pólizas/Leyes</w:t>
      </w:r>
      <w:r w:rsidRPr="00C81E01">
        <w:rPr>
          <w:rFonts w:cstheme="minorHAnsi"/>
          <w:sz w:val="24"/>
          <w:szCs w:val="24"/>
          <w:lang w:val="es-ES"/>
        </w:rPr>
        <w:t xml:space="preserve">: La Ciudad de El Centro realizará todas las modificaciones razonables a las </w:t>
      </w:r>
      <w:r w:rsidR="00A04463">
        <w:rPr>
          <w:rFonts w:cstheme="minorHAnsi"/>
          <w:sz w:val="24"/>
          <w:szCs w:val="24"/>
          <w:lang w:val="es-ES"/>
        </w:rPr>
        <w:t>pólizas/leyes</w:t>
      </w:r>
      <w:r w:rsidRPr="00C81E01">
        <w:rPr>
          <w:rFonts w:cstheme="minorHAnsi"/>
          <w:sz w:val="24"/>
          <w:szCs w:val="24"/>
          <w:lang w:val="es-ES"/>
        </w:rPr>
        <w:t xml:space="preserve"> para garantizar que las personas con discapacidades tengan la misma oportunidad de disfrutar de todos sus programas, servicios y actividades. Por ejemplo, las personas con animales de servicio son bienvenidas en las oficinas de la Ciudad de El Centro, incluso donde las mascotas generalmente están prohibidas.</w:t>
      </w:r>
    </w:p>
    <w:p w14:paraId="139C6D38" w14:textId="00334918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 xml:space="preserve">Cualquier persona que requiera </w:t>
      </w:r>
      <w:r w:rsidR="00A04463">
        <w:rPr>
          <w:rFonts w:cstheme="minorHAnsi"/>
          <w:sz w:val="24"/>
          <w:szCs w:val="24"/>
          <w:lang w:val="es-ES"/>
        </w:rPr>
        <w:t xml:space="preserve">un </w:t>
      </w:r>
      <w:r w:rsidRPr="00C81E01">
        <w:rPr>
          <w:rFonts w:cstheme="minorHAnsi"/>
          <w:sz w:val="24"/>
          <w:szCs w:val="24"/>
          <w:lang w:val="es-ES"/>
        </w:rPr>
        <w:t xml:space="preserve">servicio auxiliar para una comunicación efectiva, o una modificación de las </w:t>
      </w:r>
      <w:r w:rsidR="00A04463">
        <w:rPr>
          <w:rFonts w:cstheme="minorHAnsi"/>
          <w:sz w:val="24"/>
          <w:szCs w:val="24"/>
          <w:lang w:val="es-ES"/>
        </w:rPr>
        <w:t>pólizas</w:t>
      </w:r>
      <w:r w:rsidRPr="00C81E01">
        <w:rPr>
          <w:rFonts w:cstheme="minorHAnsi"/>
          <w:sz w:val="24"/>
          <w:szCs w:val="24"/>
          <w:lang w:val="es-ES"/>
        </w:rPr>
        <w:t xml:space="preserve"> o procedimientos para participar en un programa, servicio o actividad de la Ciudad de El Centro, debe comunicarse con la oficina del programa, servicio o coordinador de actividades tan pronto como sea posible, pero</w:t>
      </w:r>
      <w:r w:rsidR="00AF4A11">
        <w:rPr>
          <w:rFonts w:cstheme="minorHAnsi"/>
          <w:sz w:val="24"/>
          <w:szCs w:val="24"/>
          <w:lang w:val="es-ES"/>
        </w:rPr>
        <w:t xml:space="preserve"> no</w:t>
      </w:r>
      <w:r w:rsidRPr="00C81E01">
        <w:rPr>
          <w:rFonts w:cstheme="minorHAnsi"/>
          <w:sz w:val="24"/>
          <w:szCs w:val="24"/>
          <w:lang w:val="es-ES"/>
        </w:rPr>
        <w:t xml:space="preserve"> a más tardar 48 horas antes del evento programado.</w:t>
      </w:r>
    </w:p>
    <w:p w14:paraId="7316A8A6" w14:textId="77777777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La ADA no requiere que la Ciudad de El Centro tome ninguna acción que altere fundamentalmente la naturaleza de sus programas o servicios o imponga una carga administrativa o financiera indebida.</w:t>
      </w:r>
    </w:p>
    <w:p w14:paraId="4750E80F" w14:textId="77777777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Las quejas de que un programa, servicio o actividad de la Ciudad de El Centro no es accesible para personas con discapacidades deben dirigirse a:</w:t>
      </w:r>
    </w:p>
    <w:p w14:paraId="05E355C1" w14:textId="77777777" w:rsidR="00DE3D75" w:rsidRPr="00C81E01" w:rsidRDefault="00DE3D75" w:rsidP="00806463">
      <w:pPr>
        <w:spacing w:after="0"/>
        <w:ind w:left="720"/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Frank Soto, Coordinador ADA / 504</w:t>
      </w:r>
    </w:p>
    <w:p w14:paraId="7D5D7978" w14:textId="77777777" w:rsidR="00DE3D75" w:rsidRPr="00C81E01" w:rsidRDefault="00DE3D75" w:rsidP="00806463">
      <w:pPr>
        <w:spacing w:after="0"/>
        <w:ind w:left="720"/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Ciudad de El Centro</w:t>
      </w:r>
    </w:p>
    <w:p w14:paraId="0609DED1" w14:textId="77777777" w:rsidR="00DE3D75" w:rsidRPr="00C81E01" w:rsidRDefault="00DE3D75" w:rsidP="00806463">
      <w:pPr>
        <w:spacing w:after="0"/>
        <w:ind w:left="720"/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El Centro, CA 92243</w:t>
      </w:r>
    </w:p>
    <w:p w14:paraId="43B5B2E5" w14:textId="77777777" w:rsidR="00DE3D75" w:rsidRPr="00C81E01" w:rsidRDefault="00DE3D75" w:rsidP="00806463">
      <w:pPr>
        <w:spacing w:after="0"/>
        <w:ind w:left="720"/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fsoto@cityofelcentro.org</w:t>
      </w:r>
      <w:bookmarkStart w:id="0" w:name="_GoBack"/>
      <w:bookmarkEnd w:id="0"/>
    </w:p>
    <w:p w14:paraId="2C9CD329" w14:textId="77777777" w:rsidR="00DE3D75" w:rsidRPr="00C81E01" w:rsidRDefault="00DE3D75" w:rsidP="00806463">
      <w:pPr>
        <w:spacing w:after="0"/>
        <w:ind w:left="720"/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Teléfono: (760) 337-4508</w:t>
      </w:r>
    </w:p>
    <w:p w14:paraId="175D88D0" w14:textId="77777777" w:rsidR="00DE3D75" w:rsidRPr="00C81E01" w:rsidRDefault="00DE3D75" w:rsidP="00806463">
      <w:pPr>
        <w:ind w:left="720"/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 xml:space="preserve">TTY: </w:t>
      </w:r>
      <w:r w:rsidR="00AF4A11">
        <w:rPr>
          <w:rFonts w:cstheme="minorHAnsi"/>
          <w:sz w:val="24"/>
          <w:szCs w:val="24"/>
          <w:lang w:val="es-ES"/>
        </w:rPr>
        <w:t>para ayuda especial</w:t>
      </w:r>
      <w:r w:rsidR="007843CD">
        <w:rPr>
          <w:rFonts w:cstheme="minorHAnsi"/>
          <w:sz w:val="24"/>
          <w:szCs w:val="24"/>
          <w:lang w:val="es-ES"/>
        </w:rPr>
        <w:t xml:space="preserve"> </w:t>
      </w:r>
      <w:r w:rsidRPr="00C81E01">
        <w:rPr>
          <w:rFonts w:cstheme="minorHAnsi"/>
          <w:sz w:val="24"/>
          <w:szCs w:val="24"/>
          <w:lang w:val="es-ES"/>
        </w:rPr>
        <w:t>al 7-1-1</w:t>
      </w:r>
    </w:p>
    <w:p w14:paraId="7A5660E3" w14:textId="1BB23E34" w:rsidR="00DE3D75" w:rsidRPr="00C81E01" w:rsidRDefault="00DE3D75" w:rsidP="00806463">
      <w:pPr>
        <w:rPr>
          <w:rFonts w:cstheme="minorHAnsi"/>
          <w:sz w:val="24"/>
          <w:szCs w:val="24"/>
          <w:lang w:val="es-ES"/>
        </w:rPr>
      </w:pPr>
      <w:r w:rsidRPr="00C81E01">
        <w:rPr>
          <w:rFonts w:cstheme="minorHAnsi"/>
          <w:sz w:val="24"/>
          <w:szCs w:val="24"/>
          <w:lang w:val="es-ES"/>
        </w:rPr>
        <w:t>La Ciudad de El Centro no impondrá un recargo a una persona en particular con una discapacidad o a ningún grupo de personas con discapacidades para cubrir el costo de proporcionar ayudas</w:t>
      </w:r>
      <w:r w:rsidR="00C30F51">
        <w:rPr>
          <w:rFonts w:cstheme="minorHAnsi"/>
          <w:sz w:val="24"/>
          <w:szCs w:val="24"/>
          <w:lang w:val="es-ES"/>
        </w:rPr>
        <w:t xml:space="preserve">, </w:t>
      </w:r>
      <w:r w:rsidRPr="00C81E01">
        <w:rPr>
          <w:rFonts w:cstheme="minorHAnsi"/>
          <w:sz w:val="24"/>
          <w:szCs w:val="24"/>
          <w:lang w:val="es-ES"/>
        </w:rPr>
        <w:t xml:space="preserve">servicios auxiliares o modificaciones razonables de la </w:t>
      </w:r>
      <w:r w:rsidR="00C30F51">
        <w:rPr>
          <w:rFonts w:cstheme="minorHAnsi"/>
          <w:sz w:val="24"/>
          <w:szCs w:val="24"/>
          <w:lang w:val="es-ES"/>
        </w:rPr>
        <w:t>póliza</w:t>
      </w:r>
      <w:r w:rsidRPr="00C81E01">
        <w:rPr>
          <w:rFonts w:cstheme="minorHAnsi"/>
          <w:sz w:val="24"/>
          <w:szCs w:val="24"/>
          <w:lang w:val="es-ES"/>
        </w:rPr>
        <w:t xml:space="preserve">, como recuperar artículos de lugares que están abiertos </w:t>
      </w:r>
      <w:r w:rsidR="007843CD">
        <w:rPr>
          <w:rFonts w:cstheme="minorHAnsi"/>
          <w:sz w:val="24"/>
          <w:szCs w:val="24"/>
          <w:lang w:val="es-ES"/>
        </w:rPr>
        <w:t xml:space="preserve">al </w:t>
      </w:r>
      <w:r w:rsidRPr="00C81E01">
        <w:rPr>
          <w:rFonts w:cstheme="minorHAnsi"/>
          <w:sz w:val="24"/>
          <w:szCs w:val="24"/>
          <w:lang w:val="es-ES"/>
        </w:rPr>
        <w:t>público, pero no son accesibles a personas que usan sillas de ruedas.</w:t>
      </w:r>
    </w:p>
    <w:p w14:paraId="5ECFCFB0" w14:textId="77777777" w:rsidR="00C10D6C" w:rsidRPr="00EA2496" w:rsidRDefault="00DE3D75" w:rsidP="00806463">
      <w:pPr>
        <w:rPr>
          <w:rFonts w:cstheme="minorHAnsi"/>
          <w:b/>
          <w:sz w:val="24"/>
          <w:szCs w:val="24"/>
          <w:lang w:val="es-MX"/>
        </w:rPr>
      </w:pPr>
      <w:r w:rsidRPr="00C81E01">
        <w:rPr>
          <w:rFonts w:cstheme="minorHAnsi"/>
          <w:b/>
          <w:sz w:val="24"/>
          <w:szCs w:val="24"/>
          <w:lang w:val="es-ES"/>
        </w:rPr>
        <w:t>Este aviso está disponible en formatos alternativos del Coordinador de ADA.</w:t>
      </w:r>
    </w:p>
    <w:sectPr w:rsidR="00C10D6C" w:rsidRPr="00EA2496" w:rsidSect="004D201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37B77" w14:textId="77777777" w:rsidR="00BC5F98" w:rsidRDefault="00BC5F98" w:rsidP="00DE3D75">
      <w:pPr>
        <w:spacing w:after="0"/>
      </w:pPr>
      <w:r>
        <w:separator/>
      </w:r>
    </w:p>
  </w:endnote>
  <w:endnote w:type="continuationSeparator" w:id="0">
    <w:p w14:paraId="3E03890C" w14:textId="77777777" w:rsidR="00BC5F98" w:rsidRDefault="00BC5F98" w:rsidP="00DE3D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134FB" w14:textId="77777777" w:rsidR="00806463" w:rsidRDefault="00806463">
    <w:pPr>
      <w:pStyle w:val="Footer"/>
    </w:pPr>
    <w:r>
      <w:t>6/26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FD748" w14:textId="77777777" w:rsidR="00BC5F98" w:rsidRDefault="00BC5F98" w:rsidP="00DE3D75">
      <w:pPr>
        <w:spacing w:after="0"/>
      </w:pPr>
      <w:r>
        <w:separator/>
      </w:r>
    </w:p>
  </w:footnote>
  <w:footnote w:type="continuationSeparator" w:id="0">
    <w:p w14:paraId="3A6E991E" w14:textId="77777777" w:rsidR="00BC5F98" w:rsidRDefault="00BC5F98" w:rsidP="00DE3D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198A4" w14:textId="77777777" w:rsidR="00C81E01" w:rsidRPr="00B540AC" w:rsidRDefault="00DE3D75" w:rsidP="00C81E01">
    <w:pPr>
      <w:spacing w:after="0"/>
      <w:jc w:val="center"/>
      <w:rPr>
        <w:rFonts w:cstheme="minorHAnsi"/>
        <w:b/>
        <w:sz w:val="28"/>
        <w:szCs w:val="28"/>
        <w:lang w:val="es-ES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DD68EA1" wp14:editId="6B2A9233">
          <wp:simplePos x="0" y="0"/>
          <wp:positionH relativeFrom="margin">
            <wp:posOffset>27214</wp:posOffset>
          </wp:positionH>
          <wp:positionV relativeFrom="paragraph">
            <wp:posOffset>-239487</wp:posOffset>
          </wp:positionV>
          <wp:extent cx="967105" cy="1006929"/>
          <wp:effectExtent l="0" t="0" r="444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0275" cy="10102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81E01" w:rsidRPr="00B540AC">
      <w:rPr>
        <w:rFonts w:cstheme="minorHAnsi"/>
        <w:b/>
        <w:sz w:val="28"/>
        <w:szCs w:val="28"/>
        <w:lang w:val="es-ES"/>
      </w:rPr>
      <w:t>Ciudad de El Centro</w:t>
    </w:r>
  </w:p>
  <w:p w14:paraId="62C97922" w14:textId="77777777" w:rsidR="00C81E01" w:rsidRPr="00B540AC" w:rsidRDefault="00C81E01" w:rsidP="00C81E01">
    <w:pPr>
      <w:spacing w:after="0"/>
      <w:jc w:val="center"/>
      <w:rPr>
        <w:rFonts w:cstheme="minorHAnsi"/>
        <w:b/>
        <w:sz w:val="28"/>
        <w:szCs w:val="28"/>
        <w:lang w:val="es-ES"/>
      </w:rPr>
    </w:pPr>
    <w:r w:rsidRPr="00B540AC">
      <w:rPr>
        <w:rFonts w:cstheme="minorHAnsi"/>
        <w:b/>
        <w:sz w:val="28"/>
        <w:szCs w:val="28"/>
        <w:lang w:val="es-ES"/>
      </w:rPr>
      <w:t>Ley</w:t>
    </w:r>
    <w:r w:rsidR="003C0E14">
      <w:rPr>
        <w:rFonts w:cstheme="minorHAnsi"/>
        <w:b/>
        <w:sz w:val="28"/>
        <w:szCs w:val="28"/>
        <w:lang w:val="es-ES"/>
      </w:rPr>
      <w:t xml:space="preserve"> para</w:t>
    </w:r>
    <w:r w:rsidR="00AF4A11">
      <w:rPr>
        <w:rFonts w:cstheme="minorHAnsi"/>
        <w:b/>
        <w:sz w:val="28"/>
        <w:szCs w:val="28"/>
        <w:lang w:val="es-ES"/>
      </w:rPr>
      <w:t xml:space="preserve"> </w:t>
    </w:r>
    <w:proofErr w:type="gramStart"/>
    <w:r w:rsidRPr="00B540AC">
      <w:rPr>
        <w:rFonts w:cstheme="minorHAnsi"/>
        <w:b/>
        <w:sz w:val="28"/>
        <w:szCs w:val="28"/>
        <w:lang w:val="es-ES"/>
      </w:rPr>
      <w:t>Estadounidenses</w:t>
    </w:r>
    <w:proofErr w:type="gramEnd"/>
    <w:r w:rsidRPr="00B540AC">
      <w:rPr>
        <w:rFonts w:cstheme="minorHAnsi"/>
        <w:b/>
        <w:sz w:val="28"/>
        <w:szCs w:val="28"/>
        <w:lang w:val="es-ES"/>
      </w:rPr>
      <w:t xml:space="preserve"> con Discapacidades</w:t>
    </w:r>
  </w:p>
  <w:p w14:paraId="6638F7F9" w14:textId="77777777" w:rsidR="00C81E01" w:rsidRPr="00B540AC" w:rsidRDefault="00C81E01" w:rsidP="00C81E01">
    <w:pPr>
      <w:spacing w:after="0"/>
      <w:jc w:val="center"/>
      <w:rPr>
        <w:rFonts w:cstheme="minorHAnsi"/>
        <w:b/>
        <w:sz w:val="28"/>
        <w:szCs w:val="28"/>
        <w:lang w:val="es-ES"/>
      </w:rPr>
    </w:pPr>
    <w:r w:rsidRPr="00B540AC">
      <w:rPr>
        <w:rFonts w:cstheme="minorHAnsi"/>
        <w:b/>
        <w:sz w:val="28"/>
        <w:szCs w:val="28"/>
        <w:lang w:val="es-ES"/>
      </w:rPr>
      <w:t xml:space="preserve">Aviso de </w:t>
    </w:r>
    <w:r w:rsidR="00EA2496">
      <w:rPr>
        <w:rFonts w:cstheme="minorHAnsi"/>
        <w:b/>
        <w:sz w:val="28"/>
        <w:szCs w:val="28"/>
        <w:lang w:val="es-ES"/>
      </w:rPr>
      <w:t>N</w:t>
    </w:r>
    <w:r w:rsidRPr="00B540AC">
      <w:rPr>
        <w:rFonts w:cstheme="minorHAnsi"/>
        <w:b/>
        <w:sz w:val="28"/>
        <w:szCs w:val="28"/>
        <w:lang w:val="es-ES"/>
      </w:rPr>
      <w:t xml:space="preserve">o </w:t>
    </w:r>
    <w:r w:rsidR="00EA2496">
      <w:rPr>
        <w:rFonts w:cstheme="minorHAnsi"/>
        <w:b/>
        <w:sz w:val="28"/>
        <w:szCs w:val="28"/>
        <w:lang w:val="es-ES"/>
      </w:rPr>
      <w:t>D</w:t>
    </w:r>
    <w:r w:rsidRPr="00B540AC">
      <w:rPr>
        <w:rFonts w:cstheme="minorHAnsi"/>
        <w:b/>
        <w:sz w:val="28"/>
        <w:szCs w:val="28"/>
        <w:lang w:val="es-ES"/>
      </w:rPr>
      <w:t>iscriminación</w:t>
    </w:r>
  </w:p>
  <w:p w14:paraId="328DF781" w14:textId="77777777" w:rsidR="00C81E01" w:rsidRPr="00A04463" w:rsidRDefault="00C81E01">
    <w:pPr>
      <w:pStyle w:val="Header"/>
      <w:rPr>
        <w:sz w:val="28"/>
        <w:szCs w:val="28"/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EyMDM3NTA0MzFQ0lEKTi0uzszPAykwrgUAYvhWlCwAAAA="/>
  </w:docVars>
  <w:rsids>
    <w:rsidRoot w:val="00DE3D75"/>
    <w:rsid w:val="00074BE4"/>
    <w:rsid w:val="000B48B8"/>
    <w:rsid w:val="001649B8"/>
    <w:rsid w:val="002C7BC0"/>
    <w:rsid w:val="003C0E14"/>
    <w:rsid w:val="004D2013"/>
    <w:rsid w:val="00581C42"/>
    <w:rsid w:val="007317E3"/>
    <w:rsid w:val="007843CD"/>
    <w:rsid w:val="007E0944"/>
    <w:rsid w:val="007E7DED"/>
    <w:rsid w:val="00806463"/>
    <w:rsid w:val="008318F5"/>
    <w:rsid w:val="009C696C"/>
    <w:rsid w:val="00A04463"/>
    <w:rsid w:val="00AF4A11"/>
    <w:rsid w:val="00B50409"/>
    <w:rsid w:val="00B540AC"/>
    <w:rsid w:val="00BC5F98"/>
    <w:rsid w:val="00BE57EF"/>
    <w:rsid w:val="00C10D6C"/>
    <w:rsid w:val="00C30F51"/>
    <w:rsid w:val="00C81E01"/>
    <w:rsid w:val="00DE3D75"/>
    <w:rsid w:val="00EA2496"/>
    <w:rsid w:val="00EF2E6B"/>
    <w:rsid w:val="00F3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A3A2A"/>
  <w15:docId w15:val="{BCD69D0E-64B5-4C5C-B908-AC0B23480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0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3D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E3D75"/>
  </w:style>
  <w:style w:type="paragraph" w:styleId="Footer">
    <w:name w:val="footer"/>
    <w:basedOn w:val="Normal"/>
    <w:link w:val="FooterChar"/>
    <w:uiPriority w:val="99"/>
    <w:unhideWhenUsed/>
    <w:rsid w:val="00DE3D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E3D75"/>
  </w:style>
  <w:style w:type="paragraph" w:styleId="BalloonText">
    <w:name w:val="Balloon Text"/>
    <w:basedOn w:val="Normal"/>
    <w:link w:val="BalloonTextChar"/>
    <w:uiPriority w:val="99"/>
    <w:semiHidden/>
    <w:unhideWhenUsed/>
    <w:rsid w:val="002C7BC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B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27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62189-C2E3-4079-A0D4-E07A29179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Soto</dc:creator>
  <cp:keywords/>
  <dc:description/>
  <cp:lastModifiedBy>Loretta Griffin</cp:lastModifiedBy>
  <cp:revision>5</cp:revision>
  <cp:lastPrinted>2019-06-26T22:08:00Z</cp:lastPrinted>
  <dcterms:created xsi:type="dcterms:W3CDTF">2019-07-08T21:07:00Z</dcterms:created>
  <dcterms:modified xsi:type="dcterms:W3CDTF">2019-07-15T18:18:00Z</dcterms:modified>
</cp:coreProperties>
</file>